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6A411" w14:textId="0E4DE6E8" w:rsidR="00751413" w:rsidRDefault="00986450" w:rsidP="00F24DCD">
      <w:pPr>
        <w:pStyle w:val="Title"/>
      </w:pPr>
      <w:bookmarkStart w:id="0" w:name="_GoBack"/>
      <w:bookmarkEnd w:id="0"/>
      <w:r>
        <w:t xml:space="preserve">How to </w:t>
      </w:r>
      <w:r w:rsidR="008C759C">
        <w:t>Install Audacity on your Computer</w:t>
      </w:r>
    </w:p>
    <w:p w14:paraId="259B4E9E" w14:textId="77777777" w:rsidR="00751413" w:rsidRDefault="00751413" w:rsidP="00B13B63">
      <w:pPr>
        <w:spacing w:after="0"/>
      </w:pPr>
    </w:p>
    <w:p w14:paraId="62F08FA0" w14:textId="619DBC3D" w:rsidR="008C759C" w:rsidRDefault="008C759C" w:rsidP="008C759C">
      <w:pPr>
        <w:pStyle w:val="ListParagraph"/>
        <w:numPr>
          <w:ilvl w:val="0"/>
          <w:numId w:val="23"/>
        </w:numPr>
        <w:ind w:left="709"/>
      </w:pPr>
      <w:r>
        <w:t xml:space="preserve">Go to </w:t>
      </w:r>
      <w:hyperlink r:id="rId8" w:history="1">
        <w:r w:rsidRPr="00662F49">
          <w:rPr>
            <w:rStyle w:val="Hyperlink"/>
          </w:rPr>
          <w:t>https://www.audacityteam.org/download/</w:t>
        </w:r>
      </w:hyperlink>
    </w:p>
    <w:p w14:paraId="7B4B6259" w14:textId="77777777" w:rsidR="008C759C" w:rsidRDefault="008C759C" w:rsidP="008C759C">
      <w:pPr>
        <w:pStyle w:val="ListParagraph"/>
        <w:ind w:left="709"/>
      </w:pPr>
    </w:p>
    <w:p w14:paraId="548D0A76" w14:textId="5F983019" w:rsidR="008C759C" w:rsidRDefault="008C759C" w:rsidP="00BF12AF">
      <w:pPr>
        <w:pStyle w:val="ListParagraph"/>
        <w:numPr>
          <w:ilvl w:val="0"/>
          <w:numId w:val="23"/>
        </w:numPr>
        <w:ind w:left="709"/>
      </w:pPr>
      <w:r>
        <w:t>You will find links to download Audacity for Windows</w:t>
      </w:r>
      <w:r w:rsidR="00BF12AF">
        <w:t xml:space="preserve"> and Mac OS</w:t>
      </w:r>
      <w:r>
        <w:t>.</w:t>
      </w:r>
      <w:r w:rsidR="00BF12AF">
        <w:t xml:space="preserve"> Click on the appropriate link to go to the “Recommended Download” page.</w:t>
      </w:r>
    </w:p>
    <w:p w14:paraId="5228A5BB" w14:textId="77777777" w:rsidR="008C759C" w:rsidRDefault="008C759C" w:rsidP="008C759C">
      <w:pPr>
        <w:pStyle w:val="ListParagraph"/>
      </w:pPr>
    </w:p>
    <w:p w14:paraId="5ED224DC" w14:textId="77777777" w:rsidR="00E24346" w:rsidRDefault="008C759C" w:rsidP="00E24346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3D66AFA" wp14:editId="2AF76DF9">
            <wp:extent cx="4284618" cy="1006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12-02 at 10.40.45 AM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869"/>
                    <a:stretch/>
                  </pic:blipFill>
                  <pic:spPr bwMode="auto">
                    <a:xfrm>
                      <a:off x="0" y="0"/>
                      <a:ext cx="4297687" cy="1009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7671DD" w14:textId="6767628B" w:rsidR="008C759C" w:rsidRDefault="00E24346" w:rsidP="00E24346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Audacity Download Links</w:t>
      </w:r>
    </w:p>
    <w:p w14:paraId="044EAF0E" w14:textId="77777777" w:rsidR="008C759C" w:rsidRDefault="008C759C" w:rsidP="00E24346"/>
    <w:p w14:paraId="2F233D2C" w14:textId="7B68A95D" w:rsidR="005545AA" w:rsidRDefault="008C759C" w:rsidP="005545AA">
      <w:pPr>
        <w:pStyle w:val="ListParagraph"/>
        <w:numPr>
          <w:ilvl w:val="0"/>
          <w:numId w:val="23"/>
        </w:numPr>
        <w:ind w:left="709"/>
      </w:pPr>
      <w:r>
        <w:t xml:space="preserve">Scroll to find the </w:t>
      </w:r>
      <w:r w:rsidR="00BF12AF">
        <w:t>system and machine requirements</w:t>
      </w:r>
      <w:r w:rsidR="005545AA">
        <w:t xml:space="preserve"> required to download the latest Audacity version</w:t>
      </w:r>
      <w:r w:rsidR="00BF12AF">
        <w:t xml:space="preserve">. Verify that your computer is running an operating system supported by Audacity and has the minimum RAM/Processor speed. </w:t>
      </w:r>
      <w:r w:rsidR="005545AA">
        <w:t xml:space="preserve"> </w:t>
      </w:r>
    </w:p>
    <w:p w14:paraId="59C56FB7" w14:textId="77777777" w:rsidR="005545AA" w:rsidRDefault="005545AA" w:rsidP="005545AA">
      <w:pPr>
        <w:pStyle w:val="ListParagraph"/>
        <w:ind w:left="709"/>
      </w:pPr>
    </w:p>
    <w:p w14:paraId="07679487" w14:textId="0C00A47D" w:rsidR="00C562E2" w:rsidRDefault="0022182D" w:rsidP="00C562E2">
      <w:pPr>
        <w:pStyle w:val="ListParagraph"/>
        <w:numPr>
          <w:ilvl w:val="0"/>
          <w:numId w:val="23"/>
        </w:numPr>
        <w:ind w:left="709"/>
      </w:pPr>
      <w:r>
        <w:t>Follow</w:t>
      </w:r>
      <w:r w:rsidR="006D3DC0">
        <w:t xml:space="preserve"> </w:t>
      </w:r>
      <w:r>
        <w:t>the instructions in the download page to download Audacity to your computer.</w:t>
      </w:r>
      <w:r w:rsidR="00E24346">
        <w:t xml:space="preserve"> </w:t>
      </w:r>
      <w:r w:rsidR="00C562E2" w:rsidRPr="00C562E2">
        <w:t>The instructions will take you to the Foss</w:t>
      </w:r>
      <w:r w:rsidR="00E24346">
        <w:t>h</w:t>
      </w:r>
      <w:r w:rsidR="00C562E2" w:rsidRPr="00C562E2">
        <w:t>ub website where the downloads are located. Select Windows Installer if your computer is Windows, or macOS DMG if you are on a Mac</w:t>
      </w:r>
      <w:r w:rsidR="00C562E2">
        <w:t>.</w:t>
      </w:r>
    </w:p>
    <w:p w14:paraId="7302629F" w14:textId="77777777" w:rsidR="00C562E2" w:rsidRDefault="00C562E2" w:rsidP="00C562E2">
      <w:pPr>
        <w:pStyle w:val="ListParagraph"/>
      </w:pPr>
    </w:p>
    <w:p w14:paraId="7BF0EEAF" w14:textId="77777777" w:rsidR="00E24346" w:rsidRDefault="00E24346" w:rsidP="00E24346">
      <w:pPr>
        <w:keepNext/>
      </w:pPr>
      <w:r>
        <w:rPr>
          <w:noProof/>
        </w:rPr>
        <w:drawing>
          <wp:inline distT="0" distB="0" distL="0" distR="0" wp14:anchorId="2108ACE5" wp14:editId="74456667">
            <wp:extent cx="6858000" cy="18903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9-12-02 at 1.32.44 P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165E6" w14:textId="4B781B94" w:rsidR="002F5120" w:rsidRPr="002F5120" w:rsidRDefault="00E24346" w:rsidP="00E24346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Download Links on Foss</w:t>
      </w:r>
      <w:r w:rsidR="00E722EA">
        <w:t>h</w:t>
      </w:r>
      <w:r>
        <w:t>ub</w:t>
      </w:r>
    </w:p>
    <w:sectPr w:rsidR="002F5120" w:rsidRPr="002F5120" w:rsidSect="00E7675E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6EA427" w14:textId="77777777" w:rsidR="00D85B2C" w:rsidRDefault="00D85B2C" w:rsidP="00D26429">
      <w:pPr>
        <w:spacing w:after="0" w:line="240" w:lineRule="auto"/>
      </w:pPr>
      <w:r>
        <w:separator/>
      </w:r>
    </w:p>
  </w:endnote>
  <w:endnote w:type="continuationSeparator" w:id="0">
    <w:p w14:paraId="55EC26C8" w14:textId="77777777" w:rsidR="00D85B2C" w:rsidRDefault="00D85B2C" w:rsidP="00D26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3603732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334FE57" w14:textId="6B2053BC" w:rsidR="00E7675E" w:rsidRDefault="00E7675E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95DDF72" w14:textId="77777777" w:rsidR="00E7675E" w:rsidRDefault="00E7675E" w:rsidP="00E7675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0"/>
      </w:rPr>
      <w:id w:val="-105977749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35AC84" w14:textId="5B9B7E5B" w:rsidR="00E7675E" w:rsidRPr="00E7675E" w:rsidRDefault="00E7675E" w:rsidP="001C1EF0">
        <w:pPr>
          <w:pStyle w:val="Footer"/>
          <w:framePr w:wrap="none" w:vAnchor="text" w:hAnchor="margin" w:xAlign="right" w:y="1"/>
          <w:rPr>
            <w:rStyle w:val="PageNumber"/>
            <w:sz w:val="20"/>
          </w:rPr>
        </w:pPr>
        <w:r w:rsidRPr="00E7675E">
          <w:rPr>
            <w:rStyle w:val="PageNumber"/>
            <w:sz w:val="20"/>
          </w:rPr>
          <w:fldChar w:fldCharType="begin"/>
        </w:r>
        <w:r w:rsidRPr="00E7675E">
          <w:rPr>
            <w:rStyle w:val="PageNumber"/>
            <w:sz w:val="20"/>
          </w:rPr>
          <w:instrText xml:space="preserve"> PAGE </w:instrText>
        </w:r>
        <w:r w:rsidRPr="00E7675E">
          <w:rPr>
            <w:rStyle w:val="PageNumber"/>
            <w:sz w:val="20"/>
          </w:rPr>
          <w:fldChar w:fldCharType="separate"/>
        </w:r>
        <w:r w:rsidRPr="00E7675E">
          <w:rPr>
            <w:rStyle w:val="PageNumber"/>
            <w:noProof/>
            <w:sz w:val="20"/>
          </w:rPr>
          <w:t>1</w:t>
        </w:r>
        <w:r w:rsidRPr="00E7675E">
          <w:rPr>
            <w:rStyle w:val="PageNumber"/>
            <w:sz w:val="20"/>
          </w:rPr>
          <w:fldChar w:fldCharType="end"/>
        </w:r>
      </w:p>
    </w:sdtContent>
  </w:sdt>
  <w:p w14:paraId="731FCBD9" w14:textId="6158E98D" w:rsidR="00593868" w:rsidRPr="00593868" w:rsidRDefault="00593868" w:rsidP="00E7675E">
    <w:pPr>
      <w:pStyle w:val="Footer"/>
      <w:tabs>
        <w:tab w:val="clear" w:pos="4680"/>
        <w:tab w:val="clear" w:pos="9360"/>
        <w:tab w:val="right" w:pos="10800"/>
      </w:tabs>
      <w:ind w:right="360"/>
      <w:rPr>
        <w:sz w:val="20"/>
        <w:szCs w:val="20"/>
      </w:rPr>
    </w:pPr>
    <w:r w:rsidRPr="00593868">
      <w:rPr>
        <w:sz w:val="20"/>
        <w:szCs w:val="20"/>
        <w:lang w:val="en-CA"/>
      </w:rPr>
      <w:t>For more information, please contact us at quercus@utsc.utoronto.c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425773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DF59AC" w14:textId="4ABB694A" w:rsidR="00E7675E" w:rsidRDefault="00E7675E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0527C76" w14:textId="52A0EC73" w:rsidR="00333BC1" w:rsidRDefault="00A97E1E" w:rsidP="00E7675E">
    <w:pPr>
      <w:pStyle w:val="Footer"/>
      <w:tabs>
        <w:tab w:val="clear" w:pos="4680"/>
        <w:tab w:val="clear" w:pos="9360"/>
        <w:tab w:val="right" w:pos="10800"/>
      </w:tabs>
      <w:ind w:right="360"/>
    </w:pPr>
    <w:r w:rsidRPr="00593868">
      <w:rPr>
        <w:sz w:val="20"/>
      </w:rPr>
      <w:tab/>
    </w:r>
    <w:r w:rsidRPr="00593868">
      <w:rPr>
        <w:sz w:val="20"/>
        <w:lang w:val="en-CA"/>
      </w:rPr>
      <w:t>For more information, please contact us at quercus@utsc.utoronto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8F14A" w14:textId="77777777" w:rsidR="00D85B2C" w:rsidRDefault="00D85B2C" w:rsidP="00D26429">
      <w:pPr>
        <w:spacing w:after="0" w:line="240" w:lineRule="auto"/>
      </w:pPr>
      <w:r>
        <w:separator/>
      </w:r>
    </w:p>
  </w:footnote>
  <w:footnote w:type="continuationSeparator" w:id="0">
    <w:p w14:paraId="227260EE" w14:textId="77777777" w:rsidR="00D85B2C" w:rsidRDefault="00D85B2C" w:rsidP="00D26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CBC4A" w14:textId="226025B9" w:rsidR="008C759C" w:rsidRDefault="008C759C" w:rsidP="008C759C">
    <w:pPr>
      <w:pStyle w:val="Header"/>
      <w:jc w:val="right"/>
    </w:pPr>
    <w:r w:rsidRPr="00E90097">
      <w:rPr>
        <w:noProof/>
      </w:rPr>
      <w:drawing>
        <wp:inline distT="0" distB="0" distL="0" distR="0" wp14:anchorId="5D93DE95" wp14:editId="0CCED2B3">
          <wp:extent cx="2597262" cy="530274"/>
          <wp:effectExtent l="0" t="0" r="0" b="3175"/>
          <wp:docPr id="1" name="Picture 1" title="Centre for Teaching and Learning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24846" cy="55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56D3C" w14:textId="20E8973E" w:rsidR="00857931" w:rsidRDefault="00333BC1" w:rsidP="00333BC1">
    <w:pPr>
      <w:pStyle w:val="Header"/>
      <w:jc w:val="right"/>
    </w:pPr>
    <w:r w:rsidRPr="00E90097">
      <w:rPr>
        <w:noProof/>
      </w:rPr>
      <w:drawing>
        <wp:inline distT="0" distB="0" distL="0" distR="0" wp14:anchorId="15FEE85D" wp14:editId="6F24EC28">
          <wp:extent cx="2597262" cy="530274"/>
          <wp:effectExtent l="0" t="0" r="0" b="3175"/>
          <wp:docPr id="8" name="Picture 8" title="Centre for Teaching and Learning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24846" cy="55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B83997" w14:textId="77777777" w:rsidR="004A552E" w:rsidRDefault="004A55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96A"/>
    <w:multiLevelType w:val="hybridMultilevel"/>
    <w:tmpl w:val="86C80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61BA4"/>
    <w:multiLevelType w:val="hybridMultilevel"/>
    <w:tmpl w:val="C5AA9F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002EF0"/>
    <w:multiLevelType w:val="hybridMultilevel"/>
    <w:tmpl w:val="B94C3464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3764FDB"/>
    <w:multiLevelType w:val="multilevel"/>
    <w:tmpl w:val="8876B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117C8F"/>
    <w:multiLevelType w:val="hybridMultilevel"/>
    <w:tmpl w:val="AC389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D4B98"/>
    <w:multiLevelType w:val="hybridMultilevel"/>
    <w:tmpl w:val="A154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A421E"/>
    <w:multiLevelType w:val="hybridMultilevel"/>
    <w:tmpl w:val="6F487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DA0AD0"/>
    <w:multiLevelType w:val="hybridMultilevel"/>
    <w:tmpl w:val="5EA8B644"/>
    <w:lvl w:ilvl="0" w:tplc="2802398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494C3B"/>
    <w:multiLevelType w:val="hybridMultilevel"/>
    <w:tmpl w:val="CA468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786EAC"/>
    <w:multiLevelType w:val="hybridMultilevel"/>
    <w:tmpl w:val="D84EC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A5363"/>
    <w:multiLevelType w:val="hybridMultilevel"/>
    <w:tmpl w:val="373AF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44C86"/>
    <w:multiLevelType w:val="hybridMultilevel"/>
    <w:tmpl w:val="CEAE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369BA"/>
    <w:multiLevelType w:val="hybridMultilevel"/>
    <w:tmpl w:val="BAD2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848"/>
    <w:multiLevelType w:val="hybridMultilevel"/>
    <w:tmpl w:val="8F66CE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834217"/>
    <w:multiLevelType w:val="hybridMultilevel"/>
    <w:tmpl w:val="56AEB8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8C67D3"/>
    <w:multiLevelType w:val="hybridMultilevel"/>
    <w:tmpl w:val="092650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463578"/>
    <w:multiLevelType w:val="hybridMultilevel"/>
    <w:tmpl w:val="12468B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19461F"/>
    <w:multiLevelType w:val="hybridMultilevel"/>
    <w:tmpl w:val="C23C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979E6"/>
    <w:multiLevelType w:val="hybridMultilevel"/>
    <w:tmpl w:val="B40E1B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5D4EB3"/>
    <w:multiLevelType w:val="hybridMultilevel"/>
    <w:tmpl w:val="85F45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170EA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63864B00"/>
    <w:multiLevelType w:val="hybridMultilevel"/>
    <w:tmpl w:val="7668D9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576685"/>
    <w:multiLevelType w:val="hybridMultilevel"/>
    <w:tmpl w:val="F0A6D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D0B2C"/>
    <w:multiLevelType w:val="hybridMultilevel"/>
    <w:tmpl w:val="D16A79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97BDE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D87506"/>
    <w:multiLevelType w:val="hybridMultilevel"/>
    <w:tmpl w:val="15909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E12B3A"/>
    <w:multiLevelType w:val="hybridMultilevel"/>
    <w:tmpl w:val="03C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3"/>
  </w:num>
  <w:num w:numId="4">
    <w:abstractNumId w:val="12"/>
  </w:num>
  <w:num w:numId="5">
    <w:abstractNumId w:val="20"/>
  </w:num>
  <w:num w:numId="6">
    <w:abstractNumId w:val="8"/>
  </w:num>
  <w:num w:numId="7">
    <w:abstractNumId w:val="26"/>
  </w:num>
  <w:num w:numId="8">
    <w:abstractNumId w:val="21"/>
  </w:num>
  <w:num w:numId="9">
    <w:abstractNumId w:val="16"/>
  </w:num>
  <w:num w:numId="10">
    <w:abstractNumId w:val="10"/>
  </w:num>
  <w:num w:numId="11">
    <w:abstractNumId w:val="17"/>
  </w:num>
  <w:num w:numId="12">
    <w:abstractNumId w:val="4"/>
  </w:num>
  <w:num w:numId="13">
    <w:abstractNumId w:val="11"/>
  </w:num>
  <w:num w:numId="14">
    <w:abstractNumId w:val="14"/>
  </w:num>
  <w:num w:numId="15">
    <w:abstractNumId w:val="13"/>
  </w:num>
  <w:num w:numId="16">
    <w:abstractNumId w:val="23"/>
  </w:num>
  <w:num w:numId="17">
    <w:abstractNumId w:val="18"/>
  </w:num>
  <w:num w:numId="18">
    <w:abstractNumId w:val="0"/>
  </w:num>
  <w:num w:numId="19">
    <w:abstractNumId w:val="5"/>
  </w:num>
  <w:num w:numId="20">
    <w:abstractNumId w:val="15"/>
  </w:num>
  <w:num w:numId="21">
    <w:abstractNumId w:val="19"/>
  </w:num>
  <w:num w:numId="22">
    <w:abstractNumId w:val="24"/>
  </w:num>
  <w:num w:numId="23">
    <w:abstractNumId w:val="1"/>
  </w:num>
  <w:num w:numId="24">
    <w:abstractNumId w:val="6"/>
  </w:num>
  <w:num w:numId="25">
    <w:abstractNumId w:val="7"/>
  </w:num>
  <w:num w:numId="26">
    <w:abstractNumId w:val="22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LUwMTA3MDA1tjRU0lEKTi0uzszPAykwrgUAHe/LjSwAAAA="/>
  </w:docVars>
  <w:rsids>
    <w:rsidRoot w:val="00751413"/>
    <w:rsid w:val="000013D0"/>
    <w:rsid w:val="000101E2"/>
    <w:rsid w:val="00014A05"/>
    <w:rsid w:val="00015E66"/>
    <w:rsid w:val="00022F81"/>
    <w:rsid w:val="00040553"/>
    <w:rsid w:val="00055396"/>
    <w:rsid w:val="00056D9F"/>
    <w:rsid w:val="000708C2"/>
    <w:rsid w:val="000713CA"/>
    <w:rsid w:val="00086262"/>
    <w:rsid w:val="0009408C"/>
    <w:rsid w:val="000A63E8"/>
    <w:rsid w:val="000C3065"/>
    <w:rsid w:val="000E4C99"/>
    <w:rsid w:val="000E6077"/>
    <w:rsid w:val="00101CB0"/>
    <w:rsid w:val="00110637"/>
    <w:rsid w:val="00111E86"/>
    <w:rsid w:val="00114BCF"/>
    <w:rsid w:val="0012343C"/>
    <w:rsid w:val="00130D4A"/>
    <w:rsid w:val="00132D1E"/>
    <w:rsid w:val="0013325A"/>
    <w:rsid w:val="00137195"/>
    <w:rsid w:val="00142761"/>
    <w:rsid w:val="00164CCE"/>
    <w:rsid w:val="00170259"/>
    <w:rsid w:val="001937FC"/>
    <w:rsid w:val="001A065A"/>
    <w:rsid w:val="001A077A"/>
    <w:rsid w:val="001A3AFE"/>
    <w:rsid w:val="001C699A"/>
    <w:rsid w:val="001C7B62"/>
    <w:rsid w:val="001D0945"/>
    <w:rsid w:val="001D5F45"/>
    <w:rsid w:val="001E28CD"/>
    <w:rsid w:val="001F1F29"/>
    <w:rsid w:val="001F3127"/>
    <w:rsid w:val="001F3262"/>
    <w:rsid w:val="002002C9"/>
    <w:rsid w:val="00203F06"/>
    <w:rsid w:val="00205108"/>
    <w:rsid w:val="0020684E"/>
    <w:rsid w:val="00211FD6"/>
    <w:rsid w:val="00216E85"/>
    <w:rsid w:val="0022182D"/>
    <w:rsid w:val="00232723"/>
    <w:rsid w:val="0024003D"/>
    <w:rsid w:val="00251638"/>
    <w:rsid w:val="00254753"/>
    <w:rsid w:val="00261EA1"/>
    <w:rsid w:val="00265718"/>
    <w:rsid w:val="00281562"/>
    <w:rsid w:val="002849D1"/>
    <w:rsid w:val="0029020C"/>
    <w:rsid w:val="002A38BB"/>
    <w:rsid w:val="002B20F9"/>
    <w:rsid w:val="002D440F"/>
    <w:rsid w:val="002E49E2"/>
    <w:rsid w:val="002F0628"/>
    <w:rsid w:val="002F3C7C"/>
    <w:rsid w:val="002F5120"/>
    <w:rsid w:val="003008FF"/>
    <w:rsid w:val="00307382"/>
    <w:rsid w:val="00321B94"/>
    <w:rsid w:val="00327E85"/>
    <w:rsid w:val="00331D26"/>
    <w:rsid w:val="00333BC1"/>
    <w:rsid w:val="00334149"/>
    <w:rsid w:val="003512DA"/>
    <w:rsid w:val="00355BB3"/>
    <w:rsid w:val="003627D1"/>
    <w:rsid w:val="00392B24"/>
    <w:rsid w:val="00396A27"/>
    <w:rsid w:val="003A6309"/>
    <w:rsid w:val="003C2758"/>
    <w:rsid w:val="003C7C87"/>
    <w:rsid w:val="003F5BD8"/>
    <w:rsid w:val="00412B3B"/>
    <w:rsid w:val="0042184E"/>
    <w:rsid w:val="00446B55"/>
    <w:rsid w:val="00456A43"/>
    <w:rsid w:val="004845D1"/>
    <w:rsid w:val="00496635"/>
    <w:rsid w:val="004A552E"/>
    <w:rsid w:val="004B11F5"/>
    <w:rsid w:val="004D40C0"/>
    <w:rsid w:val="004E46E8"/>
    <w:rsid w:val="004F0DBB"/>
    <w:rsid w:val="004F15CA"/>
    <w:rsid w:val="005036D2"/>
    <w:rsid w:val="00506F09"/>
    <w:rsid w:val="00530395"/>
    <w:rsid w:val="00531CE1"/>
    <w:rsid w:val="00532708"/>
    <w:rsid w:val="00540A6D"/>
    <w:rsid w:val="005459AD"/>
    <w:rsid w:val="005545AA"/>
    <w:rsid w:val="0055674A"/>
    <w:rsid w:val="00557B74"/>
    <w:rsid w:val="005620A1"/>
    <w:rsid w:val="005634CB"/>
    <w:rsid w:val="00563DB3"/>
    <w:rsid w:val="005642EA"/>
    <w:rsid w:val="0056482B"/>
    <w:rsid w:val="00566876"/>
    <w:rsid w:val="00570E9B"/>
    <w:rsid w:val="0058119F"/>
    <w:rsid w:val="0059257E"/>
    <w:rsid w:val="00593868"/>
    <w:rsid w:val="00593FF3"/>
    <w:rsid w:val="00595565"/>
    <w:rsid w:val="00596623"/>
    <w:rsid w:val="005968A1"/>
    <w:rsid w:val="005B65AB"/>
    <w:rsid w:val="005D45BD"/>
    <w:rsid w:val="005E35FE"/>
    <w:rsid w:val="005F0D61"/>
    <w:rsid w:val="005F1E1F"/>
    <w:rsid w:val="005F5738"/>
    <w:rsid w:val="00633BC5"/>
    <w:rsid w:val="00645A35"/>
    <w:rsid w:val="00647261"/>
    <w:rsid w:val="00662B95"/>
    <w:rsid w:val="00672132"/>
    <w:rsid w:val="0069201F"/>
    <w:rsid w:val="00695947"/>
    <w:rsid w:val="006A1D4E"/>
    <w:rsid w:val="006B208D"/>
    <w:rsid w:val="006C4D22"/>
    <w:rsid w:val="006D2374"/>
    <w:rsid w:val="006D30AB"/>
    <w:rsid w:val="006D3DC0"/>
    <w:rsid w:val="006F3A0C"/>
    <w:rsid w:val="006F7BDD"/>
    <w:rsid w:val="0070043F"/>
    <w:rsid w:val="0070209B"/>
    <w:rsid w:val="0070535C"/>
    <w:rsid w:val="007072DA"/>
    <w:rsid w:val="0070774E"/>
    <w:rsid w:val="0071089F"/>
    <w:rsid w:val="007309D7"/>
    <w:rsid w:val="00732670"/>
    <w:rsid w:val="0073772B"/>
    <w:rsid w:val="00742DEF"/>
    <w:rsid w:val="00751413"/>
    <w:rsid w:val="00753A11"/>
    <w:rsid w:val="00756CF8"/>
    <w:rsid w:val="007646AC"/>
    <w:rsid w:val="007940DD"/>
    <w:rsid w:val="007A058B"/>
    <w:rsid w:val="007A26AF"/>
    <w:rsid w:val="007C2AAB"/>
    <w:rsid w:val="007C35CA"/>
    <w:rsid w:val="007C5ACB"/>
    <w:rsid w:val="007F1C6F"/>
    <w:rsid w:val="007F4DC2"/>
    <w:rsid w:val="007F7E57"/>
    <w:rsid w:val="00805647"/>
    <w:rsid w:val="00822816"/>
    <w:rsid w:val="00831B8A"/>
    <w:rsid w:val="00851F28"/>
    <w:rsid w:val="0085235D"/>
    <w:rsid w:val="008542D5"/>
    <w:rsid w:val="00857931"/>
    <w:rsid w:val="00860899"/>
    <w:rsid w:val="0087327E"/>
    <w:rsid w:val="00874282"/>
    <w:rsid w:val="00884C78"/>
    <w:rsid w:val="008A5A08"/>
    <w:rsid w:val="008C220D"/>
    <w:rsid w:val="008C759C"/>
    <w:rsid w:val="008E309A"/>
    <w:rsid w:val="008E55FB"/>
    <w:rsid w:val="00900C38"/>
    <w:rsid w:val="00902BD4"/>
    <w:rsid w:val="00930294"/>
    <w:rsid w:val="00930F03"/>
    <w:rsid w:val="0094291E"/>
    <w:rsid w:val="00943953"/>
    <w:rsid w:val="00950140"/>
    <w:rsid w:val="009638D4"/>
    <w:rsid w:val="009666DD"/>
    <w:rsid w:val="00973BB1"/>
    <w:rsid w:val="00986450"/>
    <w:rsid w:val="009970C4"/>
    <w:rsid w:val="009A293B"/>
    <w:rsid w:val="009A2C52"/>
    <w:rsid w:val="009A4016"/>
    <w:rsid w:val="009B388D"/>
    <w:rsid w:val="009D6832"/>
    <w:rsid w:val="009E0C1E"/>
    <w:rsid w:val="009E3AB9"/>
    <w:rsid w:val="009E706D"/>
    <w:rsid w:val="00A545CA"/>
    <w:rsid w:val="00A73994"/>
    <w:rsid w:val="00A739B9"/>
    <w:rsid w:val="00A97E1E"/>
    <w:rsid w:val="00AA5433"/>
    <w:rsid w:val="00AC005E"/>
    <w:rsid w:val="00AC28DF"/>
    <w:rsid w:val="00AC67AE"/>
    <w:rsid w:val="00AC788E"/>
    <w:rsid w:val="00AF3487"/>
    <w:rsid w:val="00B13B63"/>
    <w:rsid w:val="00B14101"/>
    <w:rsid w:val="00B17F2E"/>
    <w:rsid w:val="00B229E1"/>
    <w:rsid w:val="00B24A31"/>
    <w:rsid w:val="00B333FA"/>
    <w:rsid w:val="00B53258"/>
    <w:rsid w:val="00B6308E"/>
    <w:rsid w:val="00B857AD"/>
    <w:rsid w:val="00B90888"/>
    <w:rsid w:val="00B92607"/>
    <w:rsid w:val="00BA04D8"/>
    <w:rsid w:val="00BA36E4"/>
    <w:rsid w:val="00BA6126"/>
    <w:rsid w:val="00BB1372"/>
    <w:rsid w:val="00BB4EA7"/>
    <w:rsid w:val="00BC368A"/>
    <w:rsid w:val="00BC38B7"/>
    <w:rsid w:val="00BC74F2"/>
    <w:rsid w:val="00BD378C"/>
    <w:rsid w:val="00BD4F93"/>
    <w:rsid w:val="00BE0101"/>
    <w:rsid w:val="00BE2264"/>
    <w:rsid w:val="00BE4292"/>
    <w:rsid w:val="00BF12AF"/>
    <w:rsid w:val="00BF3C38"/>
    <w:rsid w:val="00BF4ED0"/>
    <w:rsid w:val="00C24434"/>
    <w:rsid w:val="00C3026E"/>
    <w:rsid w:val="00C35117"/>
    <w:rsid w:val="00C3555D"/>
    <w:rsid w:val="00C36918"/>
    <w:rsid w:val="00C41EC3"/>
    <w:rsid w:val="00C43420"/>
    <w:rsid w:val="00C506AE"/>
    <w:rsid w:val="00C562E2"/>
    <w:rsid w:val="00C5741E"/>
    <w:rsid w:val="00C96307"/>
    <w:rsid w:val="00CB1B70"/>
    <w:rsid w:val="00CB4653"/>
    <w:rsid w:val="00CC0D42"/>
    <w:rsid w:val="00CC4D87"/>
    <w:rsid w:val="00CF749B"/>
    <w:rsid w:val="00D06244"/>
    <w:rsid w:val="00D06517"/>
    <w:rsid w:val="00D06CB0"/>
    <w:rsid w:val="00D2146C"/>
    <w:rsid w:val="00D25C3B"/>
    <w:rsid w:val="00D26429"/>
    <w:rsid w:val="00D322B0"/>
    <w:rsid w:val="00D32C6E"/>
    <w:rsid w:val="00D33756"/>
    <w:rsid w:val="00D43C1A"/>
    <w:rsid w:val="00D45800"/>
    <w:rsid w:val="00D5570D"/>
    <w:rsid w:val="00D651F0"/>
    <w:rsid w:val="00D825D4"/>
    <w:rsid w:val="00D85B2C"/>
    <w:rsid w:val="00D92CD4"/>
    <w:rsid w:val="00DB2823"/>
    <w:rsid w:val="00DB459A"/>
    <w:rsid w:val="00DD01FD"/>
    <w:rsid w:val="00DD3EED"/>
    <w:rsid w:val="00DF0955"/>
    <w:rsid w:val="00E05D8D"/>
    <w:rsid w:val="00E23383"/>
    <w:rsid w:val="00E24346"/>
    <w:rsid w:val="00E3112D"/>
    <w:rsid w:val="00E41405"/>
    <w:rsid w:val="00E520B4"/>
    <w:rsid w:val="00E56486"/>
    <w:rsid w:val="00E70C89"/>
    <w:rsid w:val="00E722EA"/>
    <w:rsid w:val="00E73A6E"/>
    <w:rsid w:val="00E7675E"/>
    <w:rsid w:val="00E93FE9"/>
    <w:rsid w:val="00E95277"/>
    <w:rsid w:val="00EA22D6"/>
    <w:rsid w:val="00ED39EF"/>
    <w:rsid w:val="00EE159A"/>
    <w:rsid w:val="00EF1850"/>
    <w:rsid w:val="00EF45B9"/>
    <w:rsid w:val="00F05717"/>
    <w:rsid w:val="00F17ED8"/>
    <w:rsid w:val="00F22E8D"/>
    <w:rsid w:val="00F24214"/>
    <w:rsid w:val="00F24DCD"/>
    <w:rsid w:val="00F25BD1"/>
    <w:rsid w:val="00F30BB7"/>
    <w:rsid w:val="00F44014"/>
    <w:rsid w:val="00F44107"/>
    <w:rsid w:val="00F70208"/>
    <w:rsid w:val="00FA6FBC"/>
    <w:rsid w:val="00FD304F"/>
    <w:rsid w:val="00FF3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ECC0B"/>
  <w15:chartTrackingRefBased/>
  <w15:docId w15:val="{8D6730D5-DD68-4008-8F49-50F90657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8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41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F0628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F0628"/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851F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2184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0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0A1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C5AC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429"/>
  </w:style>
  <w:style w:type="paragraph" w:styleId="Footer">
    <w:name w:val="footer"/>
    <w:basedOn w:val="Normal"/>
    <w:link w:val="Foot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429"/>
  </w:style>
  <w:style w:type="character" w:styleId="Hyperlink">
    <w:name w:val="Hyperlink"/>
    <w:basedOn w:val="DefaultParagraphFont"/>
    <w:uiPriority w:val="99"/>
    <w:unhideWhenUsed/>
    <w:rsid w:val="004A55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A55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651F0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774E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E76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1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1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udacityteam.org/download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D8CDC-C6AC-A843-9049-9AA87752F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Wigglesworth</dc:creator>
  <cp:keywords/>
  <dc:description/>
  <cp:lastModifiedBy>Dina Soliman</cp:lastModifiedBy>
  <cp:revision>10</cp:revision>
  <cp:lastPrinted>2018-03-06T18:16:00Z</cp:lastPrinted>
  <dcterms:created xsi:type="dcterms:W3CDTF">2019-12-02T15:36:00Z</dcterms:created>
  <dcterms:modified xsi:type="dcterms:W3CDTF">2019-12-02T18:34:00Z</dcterms:modified>
</cp:coreProperties>
</file>